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Automotive Engineer position at your esteemed organization in Ivory Coast Abidjan. As a dedicated and innovative automotive engineer with a passion for advancing vehicle technologies, I am eager to contribute my expertise and skills to support the dynamic growth of the automotive sector in this vibrant region. Ivory Coast Abidjan, as a hub of economic activity and infrastructure development, presents an exciting opportunity to apply my technical knowledge while addressing the unique challenges and opportunities of the local market.</w:t>
      </w:r>
    </w:p>
    <w:p>
      <w:pPr>
        <w:pStyle w:val="BodyText"/>
      </w:pPr>
      <w:r>
        <w:t xml:space="preserve">With a strong academic background in Automotive Engineering from [Your University], coupled with hands-on experience in design, diagnostics, and sustainable vehicle technologies, I am confident in my ability to deliver impactful solutions. My career has been driven by a commitment to excellence, innovation, and the belief that automotive engineering plays a pivotal role in shaping the future of transportation. In Ivory Coast Abidjan, where urbanization and industrialization are accelerating rapidly, there is an urgent need for engineers who can design efficient, reliable, and environmentally conscious vehicles to meet the demands of modern mobility.</w:t>
      </w:r>
    </w:p>
    <w:p>
      <w:pPr>
        <w:pStyle w:val="BodyText"/>
      </w:pPr>
      <w:r>
        <w:t xml:space="preserve">Throughout my professional journey, I have worked on projects that span vehicle performance optimization, advanced diagnostic systems, and the integration of hybrid technologies. For instance, during my time at [Previous Company/Organization], I led a team to develop a fuel-efficient engine system that reduced emissions by 15% while maintaining optimal power output. This experience not only honed my technical skills but also deepened my understanding of how engineering solutions can be tailored to diverse environments, including regions like Ivory Coast Abidjan, where infrastructure and climate conditions vary significantly.</w:t>
      </w:r>
    </w:p>
    <w:p>
      <w:pPr>
        <w:pStyle w:val="BodyText"/>
      </w:pPr>
      <w:r>
        <w:t xml:space="preserve">One of the core strengths I bring to this role is my ability to bridge theoretical knowledge with practical applications. I have a proven track record of analyzing complex automotive systems, identifying inefficiencies, and implementing innovative fixes. Whether it’s troubleshooting mechanical components or optimizing vehicle aerodynamics, I approach every challenge with precision and creativity. Additionally, my proficiency in CAD software (e.g., SolidWorks, AutoCAD), MATLAB/Simulink for simulation modeling, and data analysis tools enables me to contribute effectively to both design and testing phases of automotive projects.</w:t>
      </w:r>
    </w:p>
    <w:p>
      <w:pPr>
        <w:pStyle w:val="BodyText"/>
      </w:pPr>
      <w:r>
        <w:t xml:space="preserve">I am particularly drawn to the opportunity of working in Ivory Coast Abidjan because of its strategic position as a key economic center in West Africa. The region’s growing demand for reliable transportation solutions, coupled with government initiatives to modernize infrastructure, aligns perfectly with my professional goals. I am keen to collaborate with local stakeholders to develop automotive technologies that address specific regional needs—such as enhancing vehicle durability for tropical climates or designing cost-effective public transport systems. This vision of engineering as a tool for societal progress resonates deeply with me, and I am eager to contribute to the development of Ivory Coast Abidjan’s automotive industry.</w:t>
      </w:r>
    </w:p>
    <w:p>
      <w:pPr>
        <w:pStyle w:val="BodyText"/>
      </w:pPr>
      <w:r>
        <w:t xml:space="preserve">In addition to my technical expertise, I bring strong interpersonal and collaborative skills. I thrive in team-oriented environments and have consistently worked alongside cross-functional teams to deliver projects on time and within budget. My ability to communicate complex engineering concepts clearly to non-technical audiences has allowed me to build strong relationships with clients, suppliers, and colleagues. In Ivory Coast Abidjan, where collaboration across cultures and disciplines is essential, I am confident that my communication skills will help foster innovation and drive success.</w:t>
      </w:r>
    </w:p>
    <w:p>
      <w:pPr>
        <w:pStyle w:val="BodyText"/>
      </w:pPr>
      <w:r>
        <w:t xml:space="preserve">What sets me apart as an Automotive Engineer is my unwavering commitment to sustainability. As the automotive industry transitions toward greener solutions, I have actively engaged in research on electric vehicles (EVs), alternative fuels, and energy-efficient systems. For example, I recently participated in a project to design a solar-powered vehicle prototype that demonstrated the feasibility of renewable energy integration in transportation. This experience underscores my dedication to creating solutions that not only meet today’s needs but also prioritize environmental responsibility—a principle I would bring to any role in Ivory Coast Abidjan.</w:t>
      </w:r>
    </w:p>
    <w:p>
      <w:pPr>
        <w:pStyle w:val="BodyText"/>
      </w:pPr>
      <w:r>
        <w:t xml:space="preserve">I am also deeply aware of the importance of adhering to local and international automotive standards. My work has always prioritized compliance with regulations related to safety, emissions, and quality assurance. In Ivory Coast Abidjan, where regulatory frameworks are evolving to keep pace with technological advancements, I am prepared to ensure that all engineering practices align with the highest standards while supporting the region’s long-term goals.</w:t>
      </w:r>
    </w:p>
    <w:p>
      <w:pPr>
        <w:pStyle w:val="BodyText"/>
      </w:pPr>
      <w:r>
        <w:t xml:space="preserve">In conclusion, I am excited about the possibility of contributing my skills as an Automotive Engineer to your organization in Ivory Coast Abidjan. My technical expertise, passion for innovation, and commitment to sustainability make me a strong candidate for this role. I am confident that my background and vision align with the mission of your company, and I would be thrilled to bring my energy and dedication to your team.</w:t>
      </w:r>
    </w:p>
    <w:p>
      <w:pPr>
        <w:pStyle w:val="BodyText"/>
      </w:pPr>
      <w:r>
        <w:t xml:space="preserve">Thank you for considering my application. I look forward to the opportunity to discuss how I can contribute to the success of your organization in Ivory Coast Abidja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in Ivory Coast Abidjan</dc:title>
  <dc:creator/>
  <dc:language>en</dc:language>
  <cp:keywords/>
  <dcterms:created xsi:type="dcterms:W3CDTF">2026-07-23T12:50:43Z</dcterms:created>
  <dcterms:modified xsi:type="dcterms:W3CDTF">2026-07-23T12:50:43Z</dcterms:modified>
</cp:coreProperties>
</file>

<file path=docProps/custom.xml><?xml version="1.0" encoding="utf-8"?>
<Properties xmlns="http://schemas.openxmlformats.org/officeDocument/2006/custom-properties" xmlns:vt="http://schemas.openxmlformats.org/officeDocument/2006/docPropsVTypes"/>
</file>